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Appendix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### Jared Yu</w:t>
      </w:r>
      <w:r>
        <w:br w:type="textWrapping"/>
      </w:r>
      <w:r>
        <w:rPr>
          <w:rStyle w:val="NormalTok"/>
        </w:rPr>
        <w:t xml:space="preserve">### Computational Statistics</w:t>
      </w:r>
      <w:r>
        <w:br w:type="textWrapping"/>
      </w:r>
      <w:r>
        <w:rPr>
          <w:rStyle w:val="NormalTok"/>
        </w:rPr>
        <w:t xml:space="preserve">### Problem Set 1</w:t>
      </w:r>
      <w:r>
        <w:br w:type="textWrapping"/>
      </w:r>
      <w:r>
        <w:br w:type="textWrapping"/>
      </w:r>
      <w:r>
        <w:rPr>
          <w:rStyle w:val="CommentTok"/>
        </w:rPr>
        <w:t xml:space="preserve"># Problem 1</w:t>
      </w:r>
      <w:r>
        <w:br w:type="textWrapping"/>
      </w:r>
      <w:r>
        <w:rPr>
          <w:rStyle w:val="NormalTok"/>
        </w:rPr>
        <w:t xml:space="preserve">favor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vorite.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vor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avor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part c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favor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part d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favor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part 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vor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part f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avor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Favorite 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 of Favori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oblem 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ndom_valu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Random Standard Normal 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 of Random Dat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om_values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ndom_values);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ndom_values)</w:t>
      </w:r>
      <w:r>
        <w:br w:type="textWrapping"/>
      </w:r>
      <w:r>
        <w:br w:type="textWrapping"/>
      </w:r>
      <w:r>
        <w:rPr>
          <w:rStyle w:val="CommentTok"/>
        </w:rPr>
        <w:t xml:space="preserve"># Problem 3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;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NormalTok"/>
        </w:rPr>
        <w:t xml:space="preserve">d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NormalTok"/>
        </w:rPr>
        <w:t xml:space="preserve">d[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part c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[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Problem 4</w:t>
      </w:r>
      <w:r>
        <w:br w:type="textWrapping"/>
      </w:r>
      <w:r>
        <w:rPr>
          <w:rStyle w:val="NormalTok"/>
        </w:rPr>
        <w:t xml:space="preserve">sum_perfect_squar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KeywordTok"/>
        </w:rPr>
        <w:t xml:space="preserve">sum_perfect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KeywordTok"/>
        </w:rPr>
        <w:t xml:space="preserve">sum_perfect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oblem 5</w:t>
      </w:r>
      <w:r>
        <w:br w:type="textWrapping"/>
      </w:r>
      <w:r>
        <w:rPr>
          <w:rStyle w:val="NormalTok"/>
        </w:rPr>
        <w:t xml:space="preserve">find_perfect_squar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KeywordTok"/>
        </w:rPr>
        <w:t xml:space="preserve">find_perfect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NormalTok"/>
        </w:rPr>
        <w:t xml:space="preserve">perfect_square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_perfect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fect_squares_matrix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fect_squares_matrix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art c</w:t>
      </w:r>
      <w:r>
        <w:br w:type="textWrapping"/>
      </w:r>
      <w:r>
        <w:rPr>
          <w:rStyle w:val="NormalTok"/>
        </w:rPr>
        <w:t xml:space="preserve">perfect_squares_matrix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Problem 6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pi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CommentTok"/>
        </w:rPr>
        <w:t xml:space="preserve"># part 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1, 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 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2, 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 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2, 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 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81b1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Appendix</dc:title>
  <dc:creator>Jared Yu</dc:creator>
  <dcterms:created xsi:type="dcterms:W3CDTF">2020-01-27T21:29:55Z</dcterms:created>
  <dcterms:modified xsi:type="dcterms:W3CDTF">2020-01-27T21:29:55Z</dcterms:modified>
</cp:coreProperties>
</file>